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5" w:name="X3ca0e8008ef764370639829ec0af3fdb8885f0b"/>
    <w:p>
      <w:pPr>
        <w:pStyle w:val="Heading1"/>
      </w:pPr>
      <w:r>
        <w:t xml:space="preserve">Cover Letter for Academic Researcher Position in Italy Milan</w:t>
      </w:r>
    </w:p>
    <w:p>
      <w:pPr>
        <w:pStyle w:val="FirstParagraph"/>
      </w:pPr>
      <w:r>
        <w:rPr>
          <w:bCs/>
          <w:b/>
        </w:rPr>
        <w:t xml:space="preserve">Dear [Recipient's Name],</w:t>
      </w:r>
    </w:p>
    <w:p>
      <w:pPr>
        <w:pStyle w:val="BodyText"/>
      </w:pPr>
      <w:r>
        <w:t xml:space="preserve">I am writing to express my enthusiastic interest in the Academic Researcher position at [University/Institution Name] in Italy Milan. As a dedicated scholar with a strong academic background and a passion for advancing knowledge through rigorous research, I am eager to contribute to your institution’s mission of fostering innovation, interdisciplinary collaboration, and excellence in education. My expertise aligns closely with the goals of your department, and I am particularly drawn to the opportunity to engage in cutting-edge research within the vibrant academic environment of Italy Milan.</w:t>
      </w:r>
    </w:p>
    <w:bookmarkStart w:id="20" w:name="Xffebf5953b3d31bca048647bbea80d4f112d77b"/>
    <w:p>
      <w:pPr>
        <w:pStyle w:val="Heading2"/>
      </w:pPr>
      <w:r>
        <w:t xml:space="preserve">Academic Background and Research Expertise</w:t>
      </w:r>
    </w:p>
    <w:p>
      <w:pPr>
        <w:pStyle w:val="FirstParagraph"/>
      </w:pPr>
      <w:r>
        <w:t xml:space="preserve">As an Academic Researcher, I have spent over [X years] immersed in scholarly pursuits, focusing on [specific research area, e.g., "sustainable urban development," "biomedical engineering," or "cultural studies"]. My doctoral work at [Your University] and subsequent postdoctoral research at [Institution Name] have equipped me with a robust foundation in both theoretical and applied methodologies. I have published extensively in high-impact journals, including [list relevant publications or citations], and have presented my findings at international conferences such as [Conference Name], where I engaged with leading experts from across Europe, including Italy Milan.</w:t>
      </w:r>
    </w:p>
    <w:p>
      <w:pPr>
        <w:pStyle w:val="BodyText"/>
      </w:pPr>
      <w:r>
        <w:t xml:space="preserve">My research is characterized by its interdisciplinary approach, blending [mention disciplines, e.g., "data science and environmental policy" or "philosophy and artificial intelligence"]. This methodology not only enhances the depth of my work but also ensures that my findings are relevant to real-world challenges. For instance, during my time at [Previous Institution], I led a project on [specific project name], which explored [brief description of the project]. This initiative resulted in [mention outcomes, e.g., "a collaborative framework for sustainable cities"] and was widely recognized for its potential to influence policy and practice in Italy Milan and beyond.</w:t>
      </w:r>
    </w:p>
    <w:bookmarkEnd w:id="20"/>
    <w:bookmarkStart w:id="21" w:name="X3b7031291dbed87e5e30dd77aed436399e1154a"/>
    <w:p>
      <w:pPr>
        <w:pStyle w:val="Heading2"/>
      </w:pPr>
      <w:r>
        <w:t xml:space="preserve">Alignment with Italy Milan’s Academic Mission</w:t>
      </w:r>
    </w:p>
    <w:p>
      <w:pPr>
        <w:pStyle w:val="FirstParagraph"/>
      </w:pPr>
      <w:r>
        <w:t xml:space="preserve">Italy Milan, as a global hub of innovation and culture, offers an unparalleled platform for academic research. The city’s rich history of intellectual exchange, combined with its modern infrastructure, makes it an ideal location for advancing research in [your field]. I am particularly inspired by [University/Institution Name]’s commitment to [specific initiative or value, e.g., "interdisciplinary collaboration" or "community engagement"], which resonates deeply with my own academic philosophy. I am eager to contribute my expertise to projects that address pressing societal issues while fostering a dynamic research environment.</w:t>
      </w:r>
    </w:p>
    <w:p>
      <w:pPr>
        <w:pStyle w:val="BodyText"/>
      </w:pPr>
      <w:r>
        <w:t xml:space="preserve">The opportunity to work in Italy Milan is especially compelling because of the region’s unique position at the intersection of tradition and innovation. The Lombardy region, home to Milan, has long been a center for artistic and scientific breakthroughs, from the Renaissance to modern design. As an Academic Researcher, I am excited about the prospect of collaborating with local institutions such as [mention specific organizations or universities in Milan], which are renowned for their contributions to [your field]. This synergy between historical significance and contemporary research aligns perfectly with my professional aspirations.</w:t>
      </w:r>
    </w:p>
    <w:bookmarkEnd w:id="21"/>
    <w:bookmarkStart w:id="22" w:name="contribution-to-the-academic-community"/>
    <w:p>
      <w:pPr>
        <w:pStyle w:val="Heading2"/>
      </w:pPr>
      <w:r>
        <w:t xml:space="preserve">Contribution to the Academic Community</w:t>
      </w:r>
    </w:p>
    <w:p>
      <w:pPr>
        <w:pStyle w:val="FirstParagraph"/>
      </w:pPr>
      <w:r>
        <w:t xml:space="preserve">Beyond my research, I am deeply committed to mentoring the next generation of scholars. My experience as a teaching assistant and guest lecturer has honed my ability to communicate complex concepts effectively and inspire curiosity in students. In Italy Milan, I would relish the opportunity to engage with both undergraduate and graduate students, fostering a culture of critical thinking and academic rigor. I also aim to establish partnerships with local industries and NGOs, ensuring that my research has tangible impacts on society.</w:t>
      </w:r>
    </w:p>
    <w:p>
      <w:pPr>
        <w:pStyle w:val="BodyText"/>
      </w:pPr>
      <w:r>
        <w:t xml:space="preserve">Additionally, my proficiency in [languages relevant to Italy, e.g., Italian or English] and my familiarity with the Italian academic landscape further position me to thrive in this role. I have collaborated on projects with researchers from Italy Milan and am well-versed in the institutional protocols and cultural nuances that facilitate successful academic collaborations. This understanding will enable me to integrate seamlessly into your team while contributing fresh perspectives.</w:t>
      </w:r>
    </w:p>
    <w:bookmarkEnd w:id="22"/>
    <w:bookmarkStart w:id="23" w:name="why-italy-milan"/>
    <w:p>
      <w:pPr>
        <w:pStyle w:val="Heading2"/>
      </w:pPr>
      <w:r>
        <w:t xml:space="preserve">Why Italy Milan?</w:t>
      </w:r>
    </w:p>
    <w:p>
      <w:pPr>
        <w:pStyle w:val="FirstParagraph"/>
      </w:pPr>
      <w:r>
        <w:t xml:space="preserve">The decision to pursue an Academic Researcher role in Italy Milan is not only professional but deeply personal. The city’s cosmopolitan atmosphere, world-class universities, and vibrant cultural scene create an ideal setting for intellectual growth. I am particularly drawn to the opportunity to work in a place where academia is intertwined with art, technology, and innovation. Living in Italy Milan would allow me to immerse myself in a community that values creativity and lifelong learning, both of which are essential to my identity as an Academic Researcher.</w:t>
      </w:r>
    </w:p>
    <w:p>
      <w:pPr>
        <w:pStyle w:val="BodyText"/>
      </w:pPr>
      <w:r>
        <w:t xml:space="preserve">Moreover, the collaborative spirit of Italian academia resonates with my belief that research thrives on dialogue and shared knowledge. I am eager to participate in seminars, workshops, and networking events hosted by [University/Institution Name], where I can exchange ideas with colleagues and contribute to the collective advancement of our field. The chance to be part of such a dynamic environment is one I would be thrilled to embrace.</w:t>
      </w:r>
    </w:p>
    <w:bookmarkEnd w:id="23"/>
    <w:bookmarkStart w:id="24" w:name="conclusion"/>
    <w:p>
      <w:pPr>
        <w:pStyle w:val="Heading2"/>
      </w:pPr>
      <w:r>
        <w:t xml:space="preserve">Conclusion</w:t>
      </w:r>
    </w:p>
    <w:p>
      <w:pPr>
        <w:pStyle w:val="FirstParagraph"/>
      </w:pPr>
      <w:r>
        <w:t xml:space="preserve">In conclusion, I am confident that my qualifications, research experience, and passion for academic excellence make me a strong candidate for the Academic Researcher position at [University/Institution Name] in Italy Milan. I am eager to bring my expertise to your institution and contribute to its mission of fostering innovation and academic leadership. Thank you for considering my application. I would be delighted to discuss how my background and vision align with your goals, and I look forward to the opportunity to further explore this exciting possibility.</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3T15:39:21Z</dcterms:created>
  <dcterms:modified xsi:type="dcterms:W3CDTF">2026-07-23T15:39:21Z</dcterms:modified>
</cp:coreProperties>
</file>

<file path=docProps/custom.xml><?xml version="1.0" encoding="utf-8"?>
<Properties xmlns="http://schemas.openxmlformats.org/officeDocument/2006/custom-properties" xmlns:vt="http://schemas.openxmlformats.org/officeDocument/2006/docPropsVTypes"/>
</file>